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1101" w:rsidRPr="0093286D" w:rsidRDefault="00AA658A" w:rsidP="003136F8">
      <w:pPr>
        <w:jc w:val="center"/>
        <w:rPr>
          <w:rFonts w:asciiTheme="minorHAnsi" w:hAnsiTheme="minorHAnsi" w:cs="Arial"/>
          <w:b/>
          <w:sz w:val="28"/>
          <w:szCs w:val="22"/>
        </w:rPr>
      </w:pPr>
      <w:r>
        <w:rPr>
          <w:rFonts w:asciiTheme="minorHAnsi" w:hAnsiTheme="minorHAnsi" w:cs="Arial"/>
          <w:b/>
          <w:sz w:val="28"/>
          <w:szCs w:val="22"/>
        </w:rPr>
        <w:t>NATURAL SCIENCE</w:t>
      </w:r>
      <w:r w:rsidR="00081101" w:rsidRPr="0093286D">
        <w:rPr>
          <w:rFonts w:asciiTheme="minorHAnsi" w:hAnsiTheme="minorHAnsi" w:cs="Arial"/>
          <w:b/>
          <w:sz w:val="28"/>
          <w:szCs w:val="22"/>
        </w:rPr>
        <w:t xml:space="preserve"> (</w:t>
      </w:r>
      <w:r>
        <w:rPr>
          <w:rFonts w:asciiTheme="minorHAnsi" w:hAnsiTheme="minorHAnsi" w:cs="Arial"/>
          <w:b/>
          <w:sz w:val="28"/>
          <w:szCs w:val="22"/>
        </w:rPr>
        <w:t>PHYSICAL SCIENCE</w:t>
      </w:r>
      <w:r w:rsidR="00B218FC">
        <w:rPr>
          <w:rFonts w:asciiTheme="minorHAnsi" w:hAnsiTheme="minorHAnsi" w:cs="Arial"/>
          <w:b/>
          <w:sz w:val="28"/>
          <w:szCs w:val="22"/>
        </w:rPr>
        <w:t>) - GRADE 9 20</w:t>
      </w:r>
      <w:r w:rsidR="00B50DC7">
        <w:rPr>
          <w:rFonts w:asciiTheme="minorHAnsi" w:hAnsiTheme="minorHAnsi" w:cs="Arial"/>
          <w:b/>
          <w:sz w:val="28"/>
          <w:szCs w:val="22"/>
        </w:rPr>
        <w:t>22</w:t>
      </w:r>
    </w:p>
    <w:p w:rsidR="00081101" w:rsidRPr="0093286D" w:rsidRDefault="00081101" w:rsidP="00081101">
      <w:pPr>
        <w:jc w:val="center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745"/>
        <w:gridCol w:w="5050"/>
        <w:gridCol w:w="2527"/>
      </w:tblGrid>
      <w:tr w:rsidR="00081101" w:rsidRPr="00C0118E" w:rsidTr="00E23DC1">
        <w:trPr>
          <w:trHeight w:val="640"/>
        </w:trPr>
        <w:tc>
          <w:tcPr>
            <w:tcW w:w="1745" w:type="dxa"/>
            <w:vAlign w:val="center"/>
          </w:tcPr>
          <w:p w:rsidR="00081101" w:rsidRPr="00C0118E" w:rsidRDefault="00081101" w:rsidP="00E23DC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TOPIC</w:t>
            </w:r>
          </w:p>
        </w:tc>
        <w:tc>
          <w:tcPr>
            <w:tcW w:w="5050" w:type="dxa"/>
            <w:vAlign w:val="center"/>
          </w:tcPr>
          <w:p w:rsidR="00081101" w:rsidRPr="00C0118E" w:rsidRDefault="00081101" w:rsidP="00E23DC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ASSESSMENT STANDARDS</w:t>
            </w:r>
          </w:p>
        </w:tc>
        <w:tc>
          <w:tcPr>
            <w:tcW w:w="2527" w:type="dxa"/>
            <w:vAlign w:val="center"/>
          </w:tcPr>
          <w:p w:rsidR="00081101" w:rsidRPr="00C0118E" w:rsidRDefault="00081101" w:rsidP="00E23DC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PORTFOLIO ASSESSMENT TASKS</w:t>
            </w:r>
          </w:p>
        </w:tc>
      </w:tr>
      <w:tr w:rsidR="00081101" w:rsidRPr="00C0118E" w:rsidTr="00E23DC1">
        <w:trPr>
          <w:trHeight w:val="320"/>
        </w:trPr>
        <w:tc>
          <w:tcPr>
            <w:tcW w:w="9322" w:type="dxa"/>
            <w:gridSpan w:val="3"/>
            <w:shd w:val="clear" w:color="auto" w:fill="FFFF00"/>
            <w:vAlign w:val="center"/>
          </w:tcPr>
          <w:p w:rsidR="00081101" w:rsidRPr="00C0118E" w:rsidRDefault="00A55A1B" w:rsidP="00B50DC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PHASE 1 (</w:t>
            </w:r>
            <w:r w:rsidR="00B50DC7">
              <w:rPr>
                <w:rFonts w:asciiTheme="minorHAnsi" w:hAnsiTheme="minorHAnsi" w:cstheme="minorHAnsi"/>
                <w:b/>
                <w:sz w:val="22"/>
                <w:szCs w:val="22"/>
              </w:rPr>
              <w:t>19 January 2022 – 25 March 2022</w:t>
            </w:r>
            <w:r w:rsidR="00F43B68"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</w:tc>
      </w:tr>
      <w:tr w:rsidR="009D0C0E" w:rsidRPr="00C0118E" w:rsidTr="00E9652D">
        <w:trPr>
          <w:trHeight w:val="3184"/>
        </w:trPr>
        <w:tc>
          <w:tcPr>
            <w:tcW w:w="1745" w:type="dxa"/>
            <w:vAlign w:val="center"/>
          </w:tcPr>
          <w:p w:rsidR="009D0C0E" w:rsidRPr="00C0118E" w:rsidRDefault="009D0C0E" w:rsidP="006B77E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Matter and Materials</w:t>
            </w:r>
          </w:p>
        </w:tc>
        <w:tc>
          <w:tcPr>
            <w:tcW w:w="5050" w:type="dxa"/>
            <w:vAlign w:val="center"/>
          </w:tcPr>
          <w:p w:rsidR="009D0C0E" w:rsidRPr="00C0118E" w:rsidRDefault="009D0C0E" w:rsidP="00F90E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Elements and compounds</w:t>
            </w:r>
          </w:p>
          <w:p w:rsidR="009D0C0E" w:rsidRPr="00C0118E" w:rsidRDefault="009D0C0E" w:rsidP="009D0C0E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Periodic Table</w:t>
            </w:r>
          </w:p>
          <w:p w:rsidR="009D0C0E" w:rsidRPr="00C0118E" w:rsidRDefault="009D0C0E" w:rsidP="00F90E77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Atomic and Electron structure</w:t>
            </w:r>
          </w:p>
          <w:p w:rsidR="009D0C0E" w:rsidRPr="00C0118E" w:rsidRDefault="009D0C0E" w:rsidP="00F90E77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Nuclear Notation</w:t>
            </w:r>
          </w:p>
          <w:p w:rsidR="009D0C0E" w:rsidRPr="00C0118E" w:rsidRDefault="009D0C0E" w:rsidP="00F90E77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 xml:space="preserve">Naming compounds </w:t>
            </w:r>
          </w:p>
          <w:p w:rsidR="009D0C0E" w:rsidRPr="00C0118E" w:rsidRDefault="009D0C0E" w:rsidP="00F90E77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Writing formulae</w:t>
            </w:r>
          </w:p>
          <w:p w:rsidR="009D0C0E" w:rsidRPr="00C0118E" w:rsidRDefault="009D0C0E" w:rsidP="00F90E77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Balancing Chemical Reaction Equations</w:t>
            </w:r>
          </w:p>
        </w:tc>
        <w:tc>
          <w:tcPr>
            <w:tcW w:w="2527" w:type="dxa"/>
            <w:vAlign w:val="center"/>
          </w:tcPr>
          <w:p w:rsidR="008A062F" w:rsidRDefault="009D0C0E" w:rsidP="00A55A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Task 1</w:t>
            </w:r>
            <w:r w:rsidR="00C0118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Investigation:  Construction of a Molecule</w:t>
            </w:r>
          </w:p>
          <w:p w:rsidR="009D0C0E" w:rsidRPr="00C0118E" w:rsidRDefault="008A062F" w:rsidP="00A55A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7 </w:t>
            </w:r>
            <w:r w:rsidR="00B50DC7">
              <w:rPr>
                <w:rFonts w:asciiTheme="minorHAnsi" w:hAnsiTheme="minorHAnsi" w:cstheme="minorHAnsi"/>
                <w:sz w:val="22"/>
                <w:szCs w:val="22"/>
              </w:rPr>
              <w:t>– 11 Feb</w:t>
            </w:r>
          </w:p>
          <w:p w:rsidR="00C0118E" w:rsidRDefault="00C0118E" w:rsidP="00A55A1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C0118E" w:rsidRDefault="00C0118E" w:rsidP="00A55A1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D0C0E" w:rsidRPr="00C0118E" w:rsidRDefault="009D0C0E" w:rsidP="00A55A1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  <w:t xml:space="preserve">           </w:t>
            </w:r>
          </w:p>
          <w:p w:rsidR="009D0C0E" w:rsidRPr="00C0118E" w:rsidRDefault="009D0C0E" w:rsidP="00A55A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Task 2</w:t>
            </w:r>
            <w:r w:rsidR="00C0118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Controlled Test</w:t>
            </w:r>
            <w:r w:rsidR="00B50DC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</w:p>
          <w:p w:rsidR="009D0C0E" w:rsidRDefault="009D0C0E" w:rsidP="00B50D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A062F">
              <w:rPr>
                <w:rFonts w:asciiTheme="minorHAnsi" w:hAnsiTheme="minorHAnsi" w:cstheme="minorHAnsi"/>
                <w:sz w:val="22"/>
                <w:szCs w:val="22"/>
              </w:rPr>
              <w:t xml:space="preserve">14 </w:t>
            </w:r>
            <w:r w:rsidR="00B50DC7">
              <w:rPr>
                <w:rFonts w:asciiTheme="minorHAnsi" w:hAnsiTheme="minorHAnsi" w:cstheme="minorHAnsi"/>
                <w:sz w:val="22"/>
                <w:szCs w:val="22"/>
              </w:rPr>
              <w:t>– 18 Feb</w:t>
            </w:r>
          </w:p>
          <w:p w:rsidR="00B50DC7" w:rsidRPr="00C0118E" w:rsidRDefault="008A062F" w:rsidP="00B50D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7 </w:t>
            </w:r>
            <w:r w:rsidR="00B50DC7">
              <w:rPr>
                <w:rFonts w:asciiTheme="minorHAnsi" w:hAnsiTheme="minorHAnsi" w:cstheme="minorHAnsi"/>
                <w:sz w:val="22"/>
                <w:szCs w:val="22"/>
              </w:rPr>
              <w:t>– 11 Mar</w:t>
            </w:r>
          </w:p>
        </w:tc>
      </w:tr>
      <w:tr w:rsidR="00081101" w:rsidRPr="00C0118E" w:rsidTr="00E23DC1">
        <w:trPr>
          <w:trHeight w:val="320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081101" w:rsidRPr="00C0118E" w:rsidRDefault="008252B1" w:rsidP="00B50DC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PHASE 2 (</w:t>
            </w:r>
            <w:r w:rsidR="00B50DC7">
              <w:rPr>
                <w:rFonts w:asciiTheme="minorHAnsi" w:hAnsiTheme="minorHAnsi" w:cstheme="minorHAnsi"/>
                <w:b/>
                <w:sz w:val="22"/>
                <w:szCs w:val="22"/>
              </w:rPr>
              <w:t>5 April 2022 – 24 June 2022</w:t>
            </w:r>
            <w:r w:rsidR="00081101"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</w:tc>
      </w:tr>
      <w:tr w:rsidR="00081101" w:rsidRPr="00C0118E" w:rsidTr="00E23DC1">
        <w:trPr>
          <w:trHeight w:val="839"/>
        </w:trPr>
        <w:tc>
          <w:tcPr>
            <w:tcW w:w="174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081101" w:rsidRPr="00C0118E" w:rsidRDefault="00937CD8" w:rsidP="006B77E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Matter and Materials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D0C0E" w:rsidRPr="00C0118E" w:rsidRDefault="009D0C0E" w:rsidP="009D0C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Metals and Non – metals</w:t>
            </w:r>
          </w:p>
          <w:p w:rsidR="009D0C0E" w:rsidRPr="00C0118E" w:rsidRDefault="009D0C0E" w:rsidP="009D0C0E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Reactions of metals and non – metals with oxygen</w:t>
            </w:r>
          </w:p>
          <w:p w:rsidR="009D0C0E" w:rsidRPr="00C0118E" w:rsidRDefault="009D0C0E" w:rsidP="009D0C0E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Metal oxides</w:t>
            </w:r>
          </w:p>
          <w:p w:rsidR="00081101" w:rsidRPr="00C0118E" w:rsidRDefault="009D0C0E" w:rsidP="009D0C0E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Non – metal oxides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F924D0" w:rsidRPr="00C0118E" w:rsidRDefault="007F5D4F" w:rsidP="00C0118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T</w:t>
            </w:r>
            <w:r w:rsidR="00F2211D"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ask 3</w:t>
            </w:r>
            <w:r w:rsidR="00C0118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="00816F17" w:rsidRPr="00C0118E">
              <w:rPr>
                <w:rFonts w:asciiTheme="minorHAnsi" w:hAnsiTheme="minorHAnsi" w:cstheme="minorHAnsi"/>
                <w:sz w:val="22"/>
                <w:szCs w:val="22"/>
              </w:rPr>
              <w:t>Practical Investigation:</w:t>
            </w:r>
          </w:p>
          <w:p w:rsidR="00081101" w:rsidRPr="00C0118E" w:rsidRDefault="00816F17" w:rsidP="00E23DC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 xml:space="preserve">Reactions of metals and non-metals in oxygen </w:t>
            </w:r>
          </w:p>
          <w:p w:rsidR="00E94FD0" w:rsidRPr="00C0118E" w:rsidRDefault="00F72D26" w:rsidP="00E23DC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3 </w:t>
            </w:r>
            <w:r w:rsidR="00B50DC7">
              <w:rPr>
                <w:rFonts w:asciiTheme="minorHAnsi" w:hAnsiTheme="minorHAnsi" w:cstheme="minorHAnsi"/>
                <w:sz w:val="22"/>
                <w:szCs w:val="22"/>
              </w:rPr>
              <w:t>– 27 May</w:t>
            </w:r>
          </w:p>
          <w:p w:rsidR="00CE39C3" w:rsidRPr="00C0118E" w:rsidRDefault="00CE39C3" w:rsidP="00E23DC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CE39C3" w:rsidRPr="00C0118E" w:rsidRDefault="00CE39C3" w:rsidP="00E23DC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CE39C3" w:rsidRPr="00C0118E" w:rsidRDefault="00CE39C3" w:rsidP="00E23DC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081101" w:rsidRPr="00C0118E" w:rsidRDefault="00F2211D" w:rsidP="00C0118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Task 4</w:t>
            </w:r>
            <w:r w:rsidR="00C0118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</w:p>
          <w:p w:rsidR="00755A91" w:rsidRPr="00C0118E" w:rsidRDefault="00C0118E" w:rsidP="00E23DC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June </w:t>
            </w:r>
            <w:r w:rsidR="00B50DC7">
              <w:rPr>
                <w:rFonts w:asciiTheme="minorHAnsi" w:hAnsiTheme="minorHAnsi" w:cstheme="minorHAnsi"/>
                <w:sz w:val="22"/>
                <w:szCs w:val="22"/>
              </w:rPr>
              <w:t>Examinations</w:t>
            </w:r>
          </w:p>
          <w:p w:rsidR="00081101" w:rsidRPr="00C0118E" w:rsidRDefault="00B50DC7" w:rsidP="00E23DC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3 – 24 June</w:t>
            </w:r>
          </w:p>
        </w:tc>
      </w:tr>
      <w:tr w:rsidR="00081101" w:rsidRPr="00C0118E" w:rsidTr="00E23DC1">
        <w:trPr>
          <w:trHeight w:val="839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81101" w:rsidRPr="00C0118E" w:rsidRDefault="00081101" w:rsidP="00E23DC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0C0E" w:rsidRPr="00C0118E" w:rsidRDefault="009D0C0E" w:rsidP="009D0C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Acids and Bases</w:t>
            </w:r>
          </w:p>
          <w:p w:rsidR="009D0C0E" w:rsidRPr="00C0118E" w:rsidRDefault="009D0C0E" w:rsidP="009D0C0E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Properties</w:t>
            </w:r>
          </w:p>
          <w:p w:rsidR="009D0C0E" w:rsidRPr="00C0118E" w:rsidRDefault="009D0C0E" w:rsidP="009D0C0E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Names and Formulae of various acids and bases</w:t>
            </w:r>
          </w:p>
          <w:p w:rsidR="009D0C0E" w:rsidRPr="00C0118E" w:rsidRDefault="009D0C0E" w:rsidP="009D0C0E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Uses of acids and bases</w:t>
            </w:r>
          </w:p>
          <w:p w:rsidR="009D0C0E" w:rsidRPr="00C0118E" w:rsidRDefault="009D0C0E" w:rsidP="009D0C0E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 xml:space="preserve">pH scale </w:t>
            </w:r>
          </w:p>
          <w:p w:rsidR="009D0C0E" w:rsidRPr="00C0118E" w:rsidRDefault="009D0C0E" w:rsidP="009D0C0E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Neutralisation</w:t>
            </w:r>
          </w:p>
          <w:p w:rsidR="009D0C0E" w:rsidRPr="00C0118E" w:rsidRDefault="009D0C0E" w:rsidP="009D0C0E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Reactions of acids with metals</w:t>
            </w:r>
          </w:p>
          <w:p w:rsidR="009D0C0E" w:rsidRPr="00C0118E" w:rsidRDefault="009D0C0E" w:rsidP="009D0C0E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Reactions of acids and metal hydroxides</w:t>
            </w:r>
          </w:p>
          <w:p w:rsidR="009D0C0E" w:rsidRPr="00C0118E" w:rsidRDefault="009D0C0E" w:rsidP="009D0C0E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Reactions of acids and metal oxides</w:t>
            </w:r>
          </w:p>
          <w:p w:rsidR="009D0C0E" w:rsidRPr="00C0118E" w:rsidRDefault="009D0C0E" w:rsidP="009D0C0E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Reactions of acids and metal carbonates</w:t>
            </w:r>
          </w:p>
          <w:p w:rsidR="00081101" w:rsidRPr="00C0118E" w:rsidRDefault="00081101" w:rsidP="009D0C0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7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81101" w:rsidRPr="00C0118E" w:rsidRDefault="00081101" w:rsidP="00E23DC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81101" w:rsidRPr="00C0118E" w:rsidTr="00783244">
        <w:trPr>
          <w:trHeight w:val="317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081101" w:rsidRPr="00C0118E" w:rsidRDefault="008252B1" w:rsidP="00B50DC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PHASE 3 (</w:t>
            </w:r>
            <w:r w:rsidR="00B50DC7">
              <w:rPr>
                <w:rFonts w:asciiTheme="minorHAnsi" w:hAnsiTheme="minorHAnsi" w:cstheme="minorHAnsi"/>
                <w:b/>
                <w:sz w:val="22"/>
                <w:szCs w:val="22"/>
              </w:rPr>
              <w:t>19</w:t>
            </w:r>
            <w:r w:rsidR="00B218FC"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July 20</w:t>
            </w:r>
            <w:r w:rsidR="0050298B"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="00B50DC7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="00B00F70"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 w:rsidR="00B50DC7">
              <w:rPr>
                <w:rFonts w:asciiTheme="minorHAnsi" w:hAnsiTheme="minorHAnsi" w:cstheme="minorHAnsi"/>
                <w:b/>
                <w:sz w:val="22"/>
                <w:szCs w:val="22"/>
              </w:rPr>
              <w:t>25</w:t>
            </w:r>
            <w:r w:rsidR="009D0C0E"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vember</w:t>
            </w:r>
            <w:r w:rsidR="0050298B"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202</w:t>
            </w:r>
            <w:r w:rsidR="00B50DC7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="00081101"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</w:tc>
      </w:tr>
      <w:tr w:rsidR="00081101" w:rsidRPr="00C0118E" w:rsidTr="00A55A1B">
        <w:trPr>
          <w:trHeight w:val="1701"/>
        </w:trPr>
        <w:tc>
          <w:tcPr>
            <w:tcW w:w="1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1101" w:rsidRPr="00C0118E" w:rsidRDefault="00AB3E69" w:rsidP="00AB3E6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Energy and Change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3E69" w:rsidRPr="00C0118E" w:rsidRDefault="00AB3E69" w:rsidP="00AB3E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Forces</w:t>
            </w:r>
            <w:r w:rsidR="00A55A1B" w:rsidRPr="00C0118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 xml:space="preserve"> (contact and non – contact)</w:t>
            </w:r>
          </w:p>
          <w:p w:rsidR="00AB3E69" w:rsidRPr="00C0118E" w:rsidRDefault="00AB3E69" w:rsidP="00AB3E6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Electrostatic forces</w:t>
            </w:r>
          </w:p>
          <w:p w:rsidR="00AB3E69" w:rsidRPr="00C0118E" w:rsidRDefault="00AB3E69" w:rsidP="00AB3E6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Magnetic forces</w:t>
            </w:r>
          </w:p>
          <w:p w:rsidR="00081101" w:rsidRPr="00C0118E" w:rsidRDefault="00AB3E69" w:rsidP="00AB3E6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Gravitational force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81101" w:rsidRPr="00C0118E" w:rsidRDefault="004D37AD" w:rsidP="00A55A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Task 5</w:t>
            </w:r>
            <w:r w:rsidR="00C0118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="00081101" w:rsidRPr="00C0118E">
              <w:rPr>
                <w:rFonts w:asciiTheme="minorHAnsi" w:hAnsiTheme="minorHAnsi" w:cstheme="minorHAnsi"/>
                <w:sz w:val="22"/>
                <w:szCs w:val="22"/>
              </w:rPr>
              <w:t>Controlled Test</w:t>
            </w:r>
          </w:p>
          <w:p w:rsidR="00081101" w:rsidRDefault="00F72D26" w:rsidP="00A55A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5 </w:t>
            </w:r>
            <w:r w:rsidR="00B50DC7">
              <w:rPr>
                <w:rFonts w:asciiTheme="minorHAnsi" w:hAnsiTheme="minorHAnsi" w:cstheme="minorHAnsi"/>
                <w:sz w:val="22"/>
                <w:szCs w:val="22"/>
              </w:rPr>
              <w:t>– 19 Aug</w:t>
            </w:r>
          </w:p>
          <w:p w:rsidR="00B50DC7" w:rsidRPr="00C0118E" w:rsidRDefault="00B50DC7" w:rsidP="00A55A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 – 16 Sep</w:t>
            </w:r>
            <w:r w:rsidR="00F72D26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  <w:p w:rsidR="00081101" w:rsidRDefault="00081101" w:rsidP="00A55A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C0118E" w:rsidRDefault="00C0118E" w:rsidP="00A55A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C0118E" w:rsidRDefault="00C0118E" w:rsidP="00A55A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C0118E" w:rsidRDefault="00C0118E" w:rsidP="00A55A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C0118E" w:rsidRPr="00C0118E" w:rsidRDefault="00C0118E" w:rsidP="00A55A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55A91" w:rsidRDefault="004D37AD" w:rsidP="00B50D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b/>
                <w:sz w:val="22"/>
                <w:szCs w:val="22"/>
              </w:rPr>
              <w:t>Task 6</w:t>
            </w:r>
            <w:r w:rsidR="00C0118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="00F72D26">
              <w:rPr>
                <w:rFonts w:asciiTheme="minorHAnsi" w:hAnsiTheme="minorHAnsi" w:cstheme="minorHAnsi"/>
                <w:sz w:val="22"/>
                <w:szCs w:val="22"/>
              </w:rPr>
              <w:t>Nov</w:t>
            </w:r>
            <w:r w:rsidR="00081101" w:rsidRPr="00C0118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50DC7">
              <w:rPr>
                <w:rFonts w:asciiTheme="minorHAnsi" w:hAnsiTheme="minorHAnsi" w:cstheme="minorHAnsi"/>
                <w:sz w:val="22"/>
                <w:szCs w:val="22"/>
              </w:rPr>
              <w:t>Examinations</w:t>
            </w:r>
          </w:p>
          <w:p w:rsidR="00B50DC7" w:rsidRPr="00C0118E" w:rsidRDefault="00F72D26" w:rsidP="00B50D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4 </w:t>
            </w:r>
            <w:bookmarkStart w:id="0" w:name="_GoBack"/>
            <w:bookmarkEnd w:id="0"/>
            <w:r w:rsidR="00B50DC7">
              <w:rPr>
                <w:rFonts w:asciiTheme="minorHAnsi" w:hAnsiTheme="minorHAnsi" w:cstheme="minorHAnsi"/>
                <w:sz w:val="22"/>
                <w:szCs w:val="22"/>
              </w:rPr>
              <w:t>– 25 Nov</w:t>
            </w:r>
          </w:p>
        </w:tc>
      </w:tr>
      <w:tr w:rsidR="00081101" w:rsidRPr="00C0118E" w:rsidTr="00A55A1B">
        <w:trPr>
          <w:trHeight w:val="1701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1101" w:rsidRPr="00C0118E" w:rsidRDefault="00081101" w:rsidP="00E23DC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3E69" w:rsidRPr="00C0118E" w:rsidRDefault="00AB3E69" w:rsidP="00AB3E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Electric circuits</w:t>
            </w:r>
          </w:p>
          <w:p w:rsidR="00AB3E69" w:rsidRPr="00C0118E" w:rsidRDefault="00AB3E69" w:rsidP="00AB3E69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Cells as chemical systems and sources of energy</w:t>
            </w:r>
          </w:p>
          <w:p w:rsidR="00AB3E69" w:rsidRPr="00C0118E" w:rsidRDefault="00AB3E69" w:rsidP="00AB3E69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Relationships in series and parallel circuits</w:t>
            </w:r>
          </w:p>
          <w:p w:rsidR="009D0C0E" w:rsidRPr="00C0118E" w:rsidRDefault="009D0C0E" w:rsidP="00AB3E69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Potential Difference, Current Strength, resistance</w:t>
            </w:r>
          </w:p>
          <w:p w:rsidR="009D0C0E" w:rsidRPr="00C0118E" w:rsidRDefault="009D0C0E" w:rsidP="00AB3E69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0118E">
              <w:rPr>
                <w:rFonts w:asciiTheme="minorHAnsi" w:hAnsiTheme="minorHAnsi" w:cstheme="minorHAnsi"/>
                <w:sz w:val="22"/>
                <w:szCs w:val="22"/>
              </w:rPr>
              <w:t>Factors that affect resistance</w:t>
            </w:r>
          </w:p>
          <w:p w:rsidR="00081101" w:rsidRPr="00C0118E" w:rsidRDefault="00081101" w:rsidP="00E23DC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:rsidR="00081101" w:rsidRPr="00C0118E" w:rsidRDefault="00081101" w:rsidP="00E23DC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:rsidR="00081101" w:rsidRPr="00C0118E" w:rsidRDefault="00081101" w:rsidP="00081101">
      <w:pPr>
        <w:rPr>
          <w:rFonts w:asciiTheme="minorHAnsi" w:hAnsiTheme="minorHAnsi" w:cstheme="minorHAnsi"/>
          <w:sz w:val="22"/>
          <w:szCs w:val="22"/>
        </w:rPr>
      </w:pPr>
    </w:p>
    <w:p w:rsidR="000304E7" w:rsidRPr="000304E7" w:rsidRDefault="00EA2AF8" w:rsidP="00AB3E6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676087">
        <w:rPr>
          <w:rFonts w:ascii="Arial" w:hAnsi="Arial" w:cs="Arial"/>
          <w:sz w:val="22"/>
          <w:szCs w:val="22"/>
        </w:rPr>
        <w:t xml:space="preserve">                                </w:t>
      </w:r>
    </w:p>
    <w:sectPr w:rsidR="000304E7" w:rsidRPr="000304E7" w:rsidSect="00EA2AF8">
      <w:pgSz w:w="11906" w:h="16838"/>
      <w:pgMar w:top="993" w:right="1440" w:bottom="27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017B9"/>
    <w:multiLevelType w:val="hybridMultilevel"/>
    <w:tmpl w:val="7FEE591E"/>
    <w:lvl w:ilvl="0" w:tplc="0409000B">
      <w:start w:val="1"/>
      <w:numFmt w:val="bullet"/>
      <w:lvlText w:val=""/>
      <w:lvlJc w:val="left"/>
      <w:pPr>
        <w:tabs>
          <w:tab w:val="num" w:pos="787"/>
        </w:tabs>
        <w:ind w:left="7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1" w15:restartNumberingAfterBreak="0">
    <w:nsid w:val="09EF34E8"/>
    <w:multiLevelType w:val="hybridMultilevel"/>
    <w:tmpl w:val="E950300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1A2637"/>
    <w:multiLevelType w:val="hybridMultilevel"/>
    <w:tmpl w:val="3E467C50"/>
    <w:lvl w:ilvl="0" w:tplc="18640334">
      <w:numFmt w:val="bullet"/>
      <w:lvlText w:val="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56107"/>
    <w:multiLevelType w:val="multilevel"/>
    <w:tmpl w:val="A73C50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57A2245"/>
    <w:multiLevelType w:val="hybridMultilevel"/>
    <w:tmpl w:val="FA7ABFD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D40F64"/>
    <w:multiLevelType w:val="hybridMultilevel"/>
    <w:tmpl w:val="50AEA7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956EB"/>
    <w:multiLevelType w:val="hybridMultilevel"/>
    <w:tmpl w:val="42A897BC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CE58EC"/>
    <w:multiLevelType w:val="hybridMultilevel"/>
    <w:tmpl w:val="0792F10A"/>
    <w:lvl w:ilvl="0" w:tplc="B5BCA32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C78E5"/>
    <w:multiLevelType w:val="hybridMultilevel"/>
    <w:tmpl w:val="52E2354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138CF"/>
    <w:multiLevelType w:val="hybridMultilevel"/>
    <w:tmpl w:val="181E7A1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F13F3"/>
    <w:multiLevelType w:val="hybridMultilevel"/>
    <w:tmpl w:val="FBAC8E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F1E78"/>
    <w:multiLevelType w:val="hybridMultilevel"/>
    <w:tmpl w:val="3746F10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4E674B4"/>
    <w:multiLevelType w:val="hybridMultilevel"/>
    <w:tmpl w:val="C6C033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9F37C9"/>
    <w:multiLevelType w:val="hybridMultilevel"/>
    <w:tmpl w:val="B0DA293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363265"/>
    <w:multiLevelType w:val="hybridMultilevel"/>
    <w:tmpl w:val="1CCE76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0901B5"/>
    <w:multiLevelType w:val="hybridMultilevel"/>
    <w:tmpl w:val="62EC65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62E1C"/>
    <w:multiLevelType w:val="hybridMultilevel"/>
    <w:tmpl w:val="F8543C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DB4762"/>
    <w:multiLevelType w:val="hybridMultilevel"/>
    <w:tmpl w:val="8466CAF8"/>
    <w:lvl w:ilvl="0" w:tplc="B278127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D1716B"/>
    <w:multiLevelType w:val="hybridMultilevel"/>
    <w:tmpl w:val="CF2EA2D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EA0ECC"/>
    <w:multiLevelType w:val="hybridMultilevel"/>
    <w:tmpl w:val="D910F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3A79EC"/>
    <w:multiLevelType w:val="hybridMultilevel"/>
    <w:tmpl w:val="E4622F4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0"/>
  </w:num>
  <w:num w:numId="4">
    <w:abstractNumId w:val="3"/>
  </w:num>
  <w:num w:numId="5">
    <w:abstractNumId w:val="1"/>
  </w:num>
  <w:num w:numId="6">
    <w:abstractNumId w:val="20"/>
  </w:num>
  <w:num w:numId="7">
    <w:abstractNumId w:val="4"/>
  </w:num>
  <w:num w:numId="8">
    <w:abstractNumId w:val="6"/>
  </w:num>
  <w:num w:numId="9">
    <w:abstractNumId w:val="11"/>
  </w:num>
  <w:num w:numId="10">
    <w:abstractNumId w:val="18"/>
  </w:num>
  <w:num w:numId="11">
    <w:abstractNumId w:val="7"/>
  </w:num>
  <w:num w:numId="12">
    <w:abstractNumId w:val="17"/>
  </w:num>
  <w:num w:numId="13">
    <w:abstractNumId w:val="2"/>
  </w:num>
  <w:num w:numId="14">
    <w:abstractNumId w:val="5"/>
  </w:num>
  <w:num w:numId="15">
    <w:abstractNumId w:val="14"/>
  </w:num>
  <w:num w:numId="16">
    <w:abstractNumId w:val="9"/>
  </w:num>
  <w:num w:numId="17">
    <w:abstractNumId w:val="16"/>
  </w:num>
  <w:num w:numId="18">
    <w:abstractNumId w:val="15"/>
  </w:num>
  <w:num w:numId="19">
    <w:abstractNumId w:val="10"/>
  </w:num>
  <w:num w:numId="20">
    <w:abstractNumId w:val="12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NzEyMTExNjYxNDZU0lEKTi0uzszPAykwrAUAciepFiwAAAA="/>
  </w:docVars>
  <w:rsids>
    <w:rsidRoot w:val="009A2269"/>
    <w:rsid w:val="0001199C"/>
    <w:rsid w:val="00013018"/>
    <w:rsid w:val="00013C00"/>
    <w:rsid w:val="000304E7"/>
    <w:rsid w:val="000567C3"/>
    <w:rsid w:val="00080749"/>
    <w:rsid w:val="00081101"/>
    <w:rsid w:val="000D451D"/>
    <w:rsid w:val="00124F58"/>
    <w:rsid w:val="00194133"/>
    <w:rsid w:val="00233AA2"/>
    <w:rsid w:val="00252EC9"/>
    <w:rsid w:val="00274AB7"/>
    <w:rsid w:val="002769C2"/>
    <w:rsid w:val="00293CCC"/>
    <w:rsid w:val="002E19EA"/>
    <w:rsid w:val="003136F8"/>
    <w:rsid w:val="00334568"/>
    <w:rsid w:val="00351607"/>
    <w:rsid w:val="003639A8"/>
    <w:rsid w:val="003B673E"/>
    <w:rsid w:val="003D668E"/>
    <w:rsid w:val="00422B44"/>
    <w:rsid w:val="004454D6"/>
    <w:rsid w:val="00453BF5"/>
    <w:rsid w:val="004B40C4"/>
    <w:rsid w:val="004D0EE4"/>
    <w:rsid w:val="004D37AD"/>
    <w:rsid w:val="004D484B"/>
    <w:rsid w:val="0050298B"/>
    <w:rsid w:val="00507907"/>
    <w:rsid w:val="005368CA"/>
    <w:rsid w:val="00537847"/>
    <w:rsid w:val="005518A3"/>
    <w:rsid w:val="00553A82"/>
    <w:rsid w:val="005A6873"/>
    <w:rsid w:val="005C275F"/>
    <w:rsid w:val="005C45EE"/>
    <w:rsid w:val="005C5B8D"/>
    <w:rsid w:val="005F4039"/>
    <w:rsid w:val="00676087"/>
    <w:rsid w:val="006B77E0"/>
    <w:rsid w:val="006C2766"/>
    <w:rsid w:val="006F0970"/>
    <w:rsid w:val="007227B6"/>
    <w:rsid w:val="00755A91"/>
    <w:rsid w:val="00781145"/>
    <w:rsid w:val="00783244"/>
    <w:rsid w:val="007B7DA4"/>
    <w:rsid w:val="007F5D4F"/>
    <w:rsid w:val="00802C39"/>
    <w:rsid w:val="00816F17"/>
    <w:rsid w:val="008252B1"/>
    <w:rsid w:val="0087222D"/>
    <w:rsid w:val="008A062F"/>
    <w:rsid w:val="008F23F1"/>
    <w:rsid w:val="008F501F"/>
    <w:rsid w:val="009118BE"/>
    <w:rsid w:val="0093286D"/>
    <w:rsid w:val="00937CD8"/>
    <w:rsid w:val="00941155"/>
    <w:rsid w:val="0094260E"/>
    <w:rsid w:val="009568FE"/>
    <w:rsid w:val="00963DC6"/>
    <w:rsid w:val="00985B0D"/>
    <w:rsid w:val="009A2269"/>
    <w:rsid w:val="009A5BA5"/>
    <w:rsid w:val="009D0C0E"/>
    <w:rsid w:val="009F1DD0"/>
    <w:rsid w:val="00A425FA"/>
    <w:rsid w:val="00A55A1B"/>
    <w:rsid w:val="00A7767D"/>
    <w:rsid w:val="00AA658A"/>
    <w:rsid w:val="00AB3E69"/>
    <w:rsid w:val="00B00F70"/>
    <w:rsid w:val="00B218FC"/>
    <w:rsid w:val="00B4041E"/>
    <w:rsid w:val="00B50DC7"/>
    <w:rsid w:val="00B56E34"/>
    <w:rsid w:val="00B604AA"/>
    <w:rsid w:val="00B814D8"/>
    <w:rsid w:val="00B920DD"/>
    <w:rsid w:val="00BB4AD2"/>
    <w:rsid w:val="00BD2DDD"/>
    <w:rsid w:val="00BE1F4C"/>
    <w:rsid w:val="00C00610"/>
    <w:rsid w:val="00C0118E"/>
    <w:rsid w:val="00C44D63"/>
    <w:rsid w:val="00CD455E"/>
    <w:rsid w:val="00CE39C3"/>
    <w:rsid w:val="00D018EF"/>
    <w:rsid w:val="00D06A31"/>
    <w:rsid w:val="00D20795"/>
    <w:rsid w:val="00D23E01"/>
    <w:rsid w:val="00D921B9"/>
    <w:rsid w:val="00DB01BB"/>
    <w:rsid w:val="00DE4939"/>
    <w:rsid w:val="00E70B45"/>
    <w:rsid w:val="00E83847"/>
    <w:rsid w:val="00E921FF"/>
    <w:rsid w:val="00E94FD0"/>
    <w:rsid w:val="00EA2AF8"/>
    <w:rsid w:val="00EB37E8"/>
    <w:rsid w:val="00EC3695"/>
    <w:rsid w:val="00EE4F5E"/>
    <w:rsid w:val="00F06215"/>
    <w:rsid w:val="00F10874"/>
    <w:rsid w:val="00F2211D"/>
    <w:rsid w:val="00F25C6E"/>
    <w:rsid w:val="00F43B68"/>
    <w:rsid w:val="00F6766A"/>
    <w:rsid w:val="00F72D26"/>
    <w:rsid w:val="00F73244"/>
    <w:rsid w:val="00F84AAE"/>
    <w:rsid w:val="00F90E77"/>
    <w:rsid w:val="00F924D0"/>
    <w:rsid w:val="00FF4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6D935"/>
  <w15:docId w15:val="{F856389A-7669-4C5F-AFDD-016A6BF69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2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269"/>
    <w:pPr>
      <w:ind w:left="720"/>
      <w:contextualSpacing/>
    </w:pPr>
  </w:style>
  <w:style w:type="table" w:styleId="TableGrid">
    <w:name w:val="Table Grid"/>
    <w:basedOn w:val="TableNormal"/>
    <w:uiPriority w:val="59"/>
    <w:rsid w:val="0091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 Chain</dc:creator>
  <cp:lastModifiedBy>Leslie Chain</cp:lastModifiedBy>
  <cp:revision>4</cp:revision>
  <cp:lastPrinted>2021-02-23T08:14:00Z</cp:lastPrinted>
  <dcterms:created xsi:type="dcterms:W3CDTF">2022-02-03T08:31:00Z</dcterms:created>
  <dcterms:modified xsi:type="dcterms:W3CDTF">2022-03-08T18:48:00Z</dcterms:modified>
</cp:coreProperties>
</file>